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EE3A4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E3A4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E3A4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EE3A4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E3A4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9FB8896" w:rsidR="0000007A" w:rsidRPr="00EE3A49" w:rsidRDefault="0026643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E3A49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Research Perspective on Biological Science</w:t>
              </w:r>
            </w:hyperlink>
          </w:p>
        </w:tc>
      </w:tr>
      <w:tr w:rsidR="0000007A" w:rsidRPr="00EE3A4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EE3A4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A40746E" w:rsidR="0000007A" w:rsidRPr="00EE3A4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E0D2F"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302</w:t>
            </w:r>
          </w:p>
        </w:tc>
      </w:tr>
      <w:tr w:rsidR="0000007A" w:rsidRPr="00EE3A4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EE3A4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EC512E6" w:rsidR="0000007A" w:rsidRPr="00EE3A49" w:rsidRDefault="00946CE2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E3A49">
              <w:rPr>
                <w:rFonts w:ascii="Arial" w:hAnsi="Arial" w:cs="Arial"/>
                <w:b/>
                <w:sz w:val="20"/>
                <w:szCs w:val="20"/>
                <w:lang w:val="en-GB"/>
              </w:rPr>
              <w:t>Repeat Breeding Syndrome and its Management Protocols in a Dairy Farm</w:t>
            </w:r>
          </w:p>
        </w:tc>
      </w:tr>
      <w:tr w:rsidR="00CF0BBB" w:rsidRPr="00EE3A4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EE3A4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39106A7" w:rsidR="00CF0BBB" w:rsidRPr="00EE3A49" w:rsidRDefault="005E0D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E3A4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EE3A4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90A5ADE" w14:textId="77777777" w:rsidR="00D9392F" w:rsidRPr="00EE3A49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17599C49" w14:textId="11CB080E" w:rsidR="00626025" w:rsidRPr="00EE3A49" w:rsidRDefault="00626025" w:rsidP="00F9169F">
      <w:pPr>
        <w:pStyle w:val="BodyTex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EE3A49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E3A49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E3A4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E3A49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E3A49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E3A4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E3A49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E3A49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C055ACF" w:rsidR="00E03C32" w:rsidRDefault="00335581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sian Journal of Research in Animal and Veterinary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55-46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204A53E" w:rsidR="00E03C32" w:rsidRPr="007B54A4" w:rsidRDefault="00335581" w:rsidP="0033558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jravs</w:t>
                  </w:r>
                  <w:proofErr w:type="spellEnd"/>
                  <w:r w:rsidRPr="0033558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8i3373</w:t>
                  </w:r>
                </w:p>
              </w:txbxContent>
            </v:textbox>
          </v:rect>
        </w:pict>
      </w:r>
    </w:p>
    <w:p w14:paraId="40641486" w14:textId="77777777" w:rsidR="00D9392F" w:rsidRPr="00EE3A49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E3A4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E3A4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E3A4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E3A4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E3A4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E3A4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E3A4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E3A4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E3A4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E3A49">
              <w:rPr>
                <w:rFonts w:ascii="Arial" w:hAnsi="Arial" w:cs="Arial"/>
                <w:lang w:val="en-GB"/>
              </w:rPr>
              <w:t>Author’s Feedback</w:t>
            </w:r>
            <w:r w:rsidRPr="00EE3A4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E3A4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E3A4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E3A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E3A4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2071423D" w:rsidR="00F1171E" w:rsidRPr="00EE3A49" w:rsidRDefault="00221C4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 is very important book chapter in the field of animal reproduction</w:t>
            </w:r>
          </w:p>
        </w:tc>
        <w:tc>
          <w:tcPr>
            <w:tcW w:w="1523" w:type="pct"/>
          </w:tcPr>
          <w:p w14:paraId="462A339C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3A4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E3A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E3A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87B1B0C" w:rsidR="00F1171E" w:rsidRPr="00EE3A49" w:rsidRDefault="00221C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3A4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E3A4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E3A4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27AF6AD4" w:rsidR="00F1171E" w:rsidRPr="00EE3A49" w:rsidRDefault="00221C4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3A4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E3A4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B84FC38" w:rsidR="00F1171E" w:rsidRPr="00EE3A49" w:rsidRDefault="00221C4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3A4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E3A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E3A4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A89BF86" w:rsidR="00F1171E" w:rsidRPr="00EE3A49" w:rsidRDefault="00221C4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E3A4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E3A4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E3A4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1856A3F" w:rsidR="00F1171E" w:rsidRPr="00EE3A49" w:rsidRDefault="00221C4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41E28118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E3A4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E3A4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E3A4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E3A4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E3A4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69FB1B" w14:textId="77777777" w:rsidR="00EE3A49" w:rsidRPr="00EE3A49" w:rsidRDefault="00EE3A49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E3A4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E3A4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E3A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E3A4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E3A4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E3A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E3A49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E3A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E3A4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EE3A4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E3A49">
              <w:rPr>
                <w:rFonts w:ascii="Arial" w:hAnsi="Arial" w:cs="Arial"/>
                <w:lang w:val="en-GB"/>
              </w:rPr>
              <w:t>Author’s comment</w:t>
            </w:r>
            <w:r w:rsidRPr="00EE3A4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E3A4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E3A49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E3A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E3A4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E3A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E3A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E3A4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E3A4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E3A4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E3A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EE3A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EE3A4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E3A4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E3A4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E3A4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6D0E7A9" w14:textId="77777777" w:rsidR="00EE3A49" w:rsidRPr="0097407A" w:rsidRDefault="00EE3A49" w:rsidP="00EE3A4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97407A">
        <w:rPr>
          <w:rFonts w:ascii="Arial" w:hAnsi="Arial" w:cs="Arial"/>
          <w:b/>
          <w:u w:val="single"/>
        </w:rPr>
        <w:t>Reviewer details:</w:t>
      </w:r>
    </w:p>
    <w:p w14:paraId="57541370" w14:textId="77777777" w:rsidR="00EE3A49" w:rsidRPr="0097407A" w:rsidRDefault="00EE3A49" w:rsidP="00EE3A4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97407A">
        <w:rPr>
          <w:rFonts w:ascii="Arial" w:hAnsi="Arial" w:cs="Arial"/>
          <w:b/>
          <w:color w:val="000000"/>
        </w:rPr>
        <w:t>Abubaker Ahmed Mohamed Ahmed Elayis, Sudan</w:t>
      </w:r>
    </w:p>
    <w:p w14:paraId="53DE65C6" w14:textId="77777777" w:rsidR="00EE3A49" w:rsidRPr="00EE3A49" w:rsidRDefault="00EE3A49">
      <w:pPr>
        <w:rPr>
          <w:rFonts w:ascii="Arial" w:hAnsi="Arial" w:cs="Arial"/>
          <w:b/>
          <w:sz w:val="20"/>
          <w:szCs w:val="20"/>
        </w:rPr>
      </w:pPr>
    </w:p>
    <w:sectPr w:rsidR="00EE3A49" w:rsidRPr="00EE3A49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A7E50" w14:textId="77777777" w:rsidR="004C7D11" w:rsidRPr="0000007A" w:rsidRDefault="004C7D11" w:rsidP="0099583E">
      <w:r>
        <w:separator/>
      </w:r>
    </w:p>
  </w:endnote>
  <w:endnote w:type="continuationSeparator" w:id="0">
    <w:p w14:paraId="48B2D86A" w14:textId="77777777" w:rsidR="004C7D11" w:rsidRPr="0000007A" w:rsidRDefault="004C7D1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BDB59" w14:textId="77777777" w:rsidR="004C7D11" w:rsidRPr="0000007A" w:rsidRDefault="004C7D11" w:rsidP="0099583E">
      <w:r>
        <w:separator/>
      </w:r>
    </w:p>
  </w:footnote>
  <w:footnote w:type="continuationSeparator" w:id="0">
    <w:p w14:paraId="46905CB1" w14:textId="77777777" w:rsidR="004C7D11" w:rsidRPr="0000007A" w:rsidRDefault="004C7D1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54566068">
    <w:abstractNumId w:val="3"/>
  </w:num>
  <w:num w:numId="2" w16cid:durableId="1867865371">
    <w:abstractNumId w:val="6"/>
  </w:num>
  <w:num w:numId="3" w16cid:durableId="568001967">
    <w:abstractNumId w:val="5"/>
  </w:num>
  <w:num w:numId="4" w16cid:durableId="1008866350">
    <w:abstractNumId w:val="7"/>
  </w:num>
  <w:num w:numId="5" w16cid:durableId="1588345648">
    <w:abstractNumId w:val="4"/>
  </w:num>
  <w:num w:numId="6" w16cid:durableId="892544914">
    <w:abstractNumId w:val="0"/>
  </w:num>
  <w:num w:numId="7" w16cid:durableId="1340504739">
    <w:abstractNumId w:val="1"/>
  </w:num>
  <w:num w:numId="8" w16cid:durableId="2102287784">
    <w:abstractNumId w:val="9"/>
  </w:num>
  <w:num w:numId="9" w16cid:durableId="2107459865">
    <w:abstractNumId w:val="8"/>
  </w:num>
  <w:num w:numId="10" w16cid:durableId="15016944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1C4E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66436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5581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31EF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7D1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33A9"/>
    <w:rsid w:val="005A4F17"/>
    <w:rsid w:val="005B3509"/>
    <w:rsid w:val="005C25A0"/>
    <w:rsid w:val="005D230D"/>
    <w:rsid w:val="005E0D2F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46CE2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747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44FA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7A6E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5A67"/>
    <w:rsid w:val="00BD6447"/>
    <w:rsid w:val="00BD7527"/>
    <w:rsid w:val="00BE13EF"/>
    <w:rsid w:val="00BE40A5"/>
    <w:rsid w:val="00BE5B1F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5500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E3A49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169F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58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3558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5A67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EE3A4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research-perspective-on-biological-science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1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9-06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